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7A82A9" w14:textId="77777777" w:rsidR="0008321F" w:rsidRPr="00F876A5" w:rsidRDefault="0008321F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</w:p>
    <w:p w14:paraId="510B5DA2" w14:textId="46DDECE9" w:rsidR="0008321F" w:rsidRPr="00F876A5" w:rsidRDefault="00003E37" w:rsidP="00DB2760">
      <w:pPr>
        <w:jc w:val="center"/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</w:pPr>
      <w:r w:rsidRPr="00F876A5">
        <w:rPr>
          <w:rFonts w:asciiTheme="minorHAnsi" w:eastAsia="Arial Unicode MS" w:hAnsiTheme="minorHAnsi" w:cstheme="minorHAnsi"/>
          <w:b/>
          <w:snapToGrid w:val="0"/>
          <w:spacing w:val="16"/>
          <w:sz w:val="28"/>
          <w:szCs w:val="28"/>
        </w:rPr>
        <w:t>POŽADAVKY KE STÁTNÍ DOKTORSKÉ ZKOUŠCE</w:t>
      </w:r>
    </w:p>
    <w:p w14:paraId="4E1BA24F" w14:textId="786B8CF4" w:rsidR="009732FB" w:rsidRPr="00F876A5" w:rsidRDefault="009732FB" w:rsidP="00DB2760">
      <w:pPr>
        <w:jc w:val="center"/>
        <w:rPr>
          <w:rFonts w:asciiTheme="minorHAnsi" w:hAnsiTheme="minorHAnsi" w:cstheme="minorHAnsi"/>
        </w:rPr>
      </w:pPr>
      <w:r w:rsidRPr="00F876A5">
        <w:rPr>
          <w:rFonts w:asciiTheme="minorHAnsi" w:hAnsiTheme="minorHAnsi" w:cstheme="minorHAnsi"/>
        </w:rPr>
        <w:t xml:space="preserve">v doktorském studijním programu </w:t>
      </w:r>
    </w:p>
    <w:sdt>
      <w:sdtPr>
        <w:rPr>
          <w:rFonts w:asciiTheme="minorHAnsi" w:hAnsiTheme="minorHAnsi" w:cstheme="minorHAnsi"/>
          <w:b/>
        </w:rPr>
        <w:id w:val="2080783324"/>
        <w:placeholder>
          <w:docPart w:val="738250A6958E4964AD4B346A219994EB"/>
        </w:placeholder>
        <w:comboBox>
          <w:listItem w:value="Zvolte položku."/>
          <w:listItem w:displayText="Čtenářství a mediální výchova ve vzdělávání" w:value="Čtenářství a mediální výchova ve vzdělávání"/>
          <w:listItem w:displayText="Didaktika informatiky a digitálních technologií" w:value="Didaktika informatiky a digitálních technologií"/>
          <w:listItem w:displayText="Hudební teorie a pedagogika" w:value="Hudební teorie a pedagogika"/>
          <w:listItem w:displayText="Matematická gramotnost ve vzdělávání" w:value="Matematická gramotnost ve vzdělávání"/>
          <w:listItem w:displayText="Pedagogika " w:value="Pedagogika "/>
          <w:listItem w:displayText="Speciální pedagogika " w:value="Speciální pedagogika "/>
          <w:listItem w:displayText="Výtvarná pedagogika (teorie výtvarné výchovy a tvorby)" w:value="Výtvarná pedagogika (teorie výtvarné výchovy a tvorby)"/>
        </w:comboBox>
      </w:sdtPr>
      <w:sdtEndPr/>
      <w:sdtContent>
        <w:p w14:paraId="103D38CA" w14:textId="0E8DF355" w:rsidR="002B4420" w:rsidRPr="00231D98" w:rsidRDefault="00C47DCD" w:rsidP="00DB2760">
          <w:pPr>
            <w:jc w:val="center"/>
            <w:rPr>
              <w:rFonts w:asciiTheme="minorHAnsi" w:hAnsiTheme="minorHAnsi" w:cstheme="minorHAnsi"/>
              <w:b/>
            </w:rPr>
          </w:pPr>
          <w:r w:rsidRPr="00231D98">
            <w:rPr>
              <w:rFonts w:asciiTheme="minorHAnsi" w:hAnsiTheme="minorHAnsi" w:cstheme="minorHAnsi"/>
              <w:b/>
            </w:rPr>
            <w:t xml:space="preserve">Speciální pedagogika </w:t>
          </w:r>
        </w:p>
      </w:sdtContent>
    </w:sdt>
    <w:p w14:paraId="367CEDB0" w14:textId="77777777" w:rsidR="005E4DBA" w:rsidRPr="00F876A5" w:rsidRDefault="005E4DBA" w:rsidP="00DB2760">
      <w:pPr>
        <w:jc w:val="center"/>
        <w:rPr>
          <w:rFonts w:asciiTheme="minorHAnsi" w:hAnsiTheme="minorHAnsi" w:cstheme="minorHAnsi"/>
          <w:sz w:val="22"/>
          <w:szCs w:val="22"/>
        </w:rPr>
      </w:pPr>
      <w:r w:rsidRPr="00F876A5">
        <w:rPr>
          <w:rFonts w:asciiTheme="minorHAnsi" w:hAnsiTheme="minorHAnsi" w:cstheme="minorHAnsi"/>
          <w:sz w:val="22"/>
          <w:szCs w:val="22"/>
        </w:rPr>
        <w:t xml:space="preserve">(název studijního </w:t>
      </w:r>
      <w:r w:rsidR="00410B92" w:rsidRPr="00F876A5">
        <w:rPr>
          <w:rFonts w:asciiTheme="minorHAnsi" w:hAnsiTheme="minorHAnsi" w:cstheme="minorHAnsi"/>
          <w:sz w:val="22"/>
          <w:szCs w:val="22"/>
        </w:rPr>
        <w:t>programu</w:t>
      </w:r>
      <w:r w:rsidRPr="00F876A5">
        <w:rPr>
          <w:rFonts w:asciiTheme="minorHAnsi" w:hAnsiTheme="minorHAnsi" w:cstheme="minorHAnsi"/>
          <w:sz w:val="22"/>
          <w:szCs w:val="22"/>
        </w:rPr>
        <w:t>)</w:t>
      </w:r>
    </w:p>
    <w:p w14:paraId="67051F28" w14:textId="35C2DDCD" w:rsidR="00904B00" w:rsidRPr="00F876A5" w:rsidRDefault="00904B00" w:rsidP="00AE67B1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FC3E4C2" w14:textId="77777777" w:rsidR="00003E37" w:rsidRPr="00F876A5" w:rsidRDefault="00003E37" w:rsidP="00AE67B1">
      <w:pPr>
        <w:pStyle w:val="Nzev"/>
        <w:jc w:val="left"/>
        <w:rPr>
          <w:rFonts w:asciiTheme="minorHAnsi" w:hAnsiTheme="minorHAnsi" w:cstheme="minorHAnsi"/>
          <w:iCs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F876A5" w14:paraId="634CE98B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63A8F1B0" w14:textId="0F613E67" w:rsidR="00AE67B1" w:rsidRPr="00F876A5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 xml:space="preserve">Požadavky k podání přihlášky ke státní doktorské zkoušce </w:t>
            </w:r>
          </w:p>
        </w:tc>
      </w:tr>
      <w:tr w:rsidR="00AE67B1" w:rsidRPr="00F876A5" w14:paraId="0CF67764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F2055" w14:textId="5FC82688" w:rsidR="00C57347" w:rsidRPr="001E47B4" w:rsidRDefault="00C57347" w:rsidP="00C57347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1E47B4">
              <w:rPr>
                <w:rFonts w:asciiTheme="minorHAnsi" w:hAnsiTheme="minorHAnsi" w:cstheme="minorHAnsi"/>
                <w:i/>
              </w:rPr>
              <w:t>Student se může přihlásit ke státní doktorské zkoušce po splnění všech povinností daných jeho studijním plánem a předpisy UP v Olo</w:t>
            </w:r>
            <w:bookmarkStart w:id="0" w:name="_GoBack"/>
            <w:bookmarkEnd w:id="0"/>
            <w:r w:rsidRPr="001E47B4">
              <w:rPr>
                <w:rFonts w:asciiTheme="minorHAnsi" w:hAnsiTheme="minorHAnsi" w:cstheme="minorHAnsi"/>
                <w:i/>
              </w:rPr>
              <w:t xml:space="preserve">mouci a Pedagogické fakulty UP v Olomouci. </w:t>
            </w:r>
          </w:p>
          <w:p w14:paraId="05837046" w14:textId="292C2793" w:rsidR="00C57347" w:rsidRPr="001E47B4" w:rsidRDefault="00C57347" w:rsidP="00AE67B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175DD445" w14:textId="3247C9EE" w:rsidR="00C47DCD" w:rsidRPr="001E47B4" w:rsidRDefault="00C47DCD" w:rsidP="00C47DCD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1E47B4">
              <w:rPr>
                <w:rFonts w:asciiTheme="minorHAnsi" w:hAnsiTheme="minorHAnsi" w:cstheme="minorHAnsi"/>
                <w:i/>
              </w:rPr>
              <w:t xml:space="preserve">S přihláškou ke státní doktorské zkoušce odevzdají studenti teze připravované disertační práce v rozsahu min. 30 stran textu (přílohy se do uvedeného počtu stran nezapočítávají). </w:t>
            </w:r>
          </w:p>
          <w:p w14:paraId="05A50E3F" w14:textId="77777777" w:rsidR="00C47DCD" w:rsidRPr="001E47B4" w:rsidRDefault="00C47DCD" w:rsidP="00C47DCD">
            <w:pPr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i/>
              </w:rPr>
            </w:pPr>
            <w:r w:rsidRPr="001E47B4">
              <w:rPr>
                <w:rFonts w:asciiTheme="minorHAnsi" w:hAnsiTheme="minorHAnsi" w:cstheme="minorHAnsi"/>
                <w:i/>
              </w:rPr>
              <w:t>Obecný návrh struktury tezí: cíl práce, teoretická východiska, metodologie výzkumu, dosavadní výzkumná zjištění, zamýšlený přínos práce.</w:t>
            </w:r>
          </w:p>
          <w:p w14:paraId="18A855F6" w14:textId="61C693B2" w:rsidR="00AE67B1" w:rsidRPr="00BD6DF5" w:rsidRDefault="00C47DCD" w:rsidP="00BD6DF5">
            <w:pPr>
              <w:numPr>
                <w:ilvl w:val="0"/>
                <w:numId w:val="12"/>
              </w:numPr>
              <w:jc w:val="both"/>
              <w:rPr>
                <w:rFonts w:asciiTheme="minorHAnsi" w:hAnsiTheme="minorHAnsi" w:cstheme="minorHAnsi"/>
                <w:iCs/>
              </w:rPr>
            </w:pPr>
            <w:r w:rsidRPr="001E47B4">
              <w:rPr>
                <w:rFonts w:asciiTheme="minorHAnsi" w:hAnsiTheme="minorHAnsi" w:cstheme="minorHAnsi"/>
                <w:i/>
              </w:rPr>
              <w:t>Přílohy tezí: CV studenta, soupis odborných aktivit a publikační činnosti, prezentací, přehled konferenčních vystoupení, seznam prostudované odborné literatury.</w:t>
            </w:r>
            <w:r w:rsidRPr="00C47DCD">
              <w:rPr>
                <w:rFonts w:asciiTheme="minorHAnsi" w:hAnsiTheme="minorHAnsi" w:cstheme="minorHAnsi"/>
              </w:rPr>
              <w:t xml:space="preserve">  </w:t>
            </w:r>
          </w:p>
        </w:tc>
      </w:tr>
    </w:tbl>
    <w:p w14:paraId="43926E94" w14:textId="77777777" w:rsidR="00AE67B1" w:rsidRPr="00F876A5" w:rsidRDefault="00AE67B1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06BA322" w14:textId="1C5E3362" w:rsidR="00AC12BA" w:rsidRPr="00F876A5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AE67B1" w:rsidRPr="00F876A5" w14:paraId="5390B819" w14:textId="77777777" w:rsidTr="00637D2C">
        <w:trPr>
          <w:trHeight w:val="51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B2B34AD" w14:textId="6B8128C8" w:rsidR="00AE67B1" w:rsidRPr="00F876A5" w:rsidRDefault="00AE67B1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>Zkušební okruhy státní doktorské zkoušky</w:t>
            </w:r>
          </w:p>
        </w:tc>
      </w:tr>
      <w:tr w:rsidR="00AE67B1" w:rsidRPr="00F876A5" w14:paraId="725A08EB" w14:textId="77777777" w:rsidTr="00637D2C">
        <w:trPr>
          <w:trHeight w:val="517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E03F2" w14:textId="56732C66" w:rsidR="00C47DCD" w:rsidRPr="001E47B4" w:rsidRDefault="00C47DCD" w:rsidP="00BD6DF5">
            <w:pPr>
              <w:jc w:val="both"/>
              <w:rPr>
                <w:rFonts w:asciiTheme="minorHAnsi" w:hAnsiTheme="minorHAnsi" w:cstheme="minorHAnsi"/>
                <w:i/>
              </w:rPr>
            </w:pPr>
            <w:r w:rsidRPr="001E47B4">
              <w:rPr>
                <w:rFonts w:asciiTheme="minorHAnsi" w:hAnsiTheme="minorHAnsi" w:cstheme="minorHAnsi"/>
                <w:i/>
              </w:rPr>
              <w:t xml:space="preserve">V průběhu studia si student volil z povinně volitelných předmětů tři předměty podle zaměření dizertační práce. Tyto tři předměty tvoří okruhy pro státní doktorskou zkoušku a student si při zkoušce losuje jeden okruh. Členové komise postupně pokládají otázky, jež se vztahují k vylosovanému okruhu.  </w:t>
            </w:r>
          </w:p>
        </w:tc>
      </w:tr>
    </w:tbl>
    <w:p w14:paraId="262070C1" w14:textId="2BBD0622" w:rsidR="00C72AA9" w:rsidRPr="00F876A5" w:rsidRDefault="00C72AA9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0DA11DA5" w14:textId="78FB0DDE" w:rsidR="00AC12BA" w:rsidRPr="00F876A5" w:rsidRDefault="00AC12BA" w:rsidP="00A730F7">
      <w:pPr>
        <w:pStyle w:val="Nzev"/>
        <w:ind w:left="426"/>
        <w:jc w:val="left"/>
        <w:rPr>
          <w:rFonts w:asciiTheme="minorHAnsi" w:hAnsiTheme="minorHAnsi" w:cstheme="minorHAnsi"/>
          <w:i/>
          <w:sz w:val="22"/>
          <w:szCs w:val="22"/>
        </w:rPr>
      </w:pPr>
    </w:p>
    <w:tbl>
      <w:tblPr>
        <w:tblW w:w="92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9"/>
      </w:tblGrid>
      <w:tr w:rsidR="00003E37" w:rsidRPr="00F876A5" w14:paraId="1C0D7E69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EFDB"/>
            <w:vAlign w:val="center"/>
          </w:tcPr>
          <w:p w14:paraId="45DF214E" w14:textId="67AAC705" w:rsidR="00003E37" w:rsidRPr="00F876A5" w:rsidRDefault="00003E37" w:rsidP="0014628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876A5">
              <w:rPr>
                <w:rFonts w:asciiTheme="minorHAnsi" w:hAnsiTheme="minorHAnsi" w:cstheme="minorHAnsi"/>
                <w:b/>
                <w:bCs/>
                <w:i/>
              </w:rPr>
              <w:t>Průběh státní doktorské zkoušky</w:t>
            </w:r>
          </w:p>
        </w:tc>
      </w:tr>
      <w:tr w:rsidR="00003E37" w:rsidRPr="00F876A5" w14:paraId="7C0091C2" w14:textId="77777777" w:rsidTr="00146280">
        <w:trPr>
          <w:trHeight w:val="517"/>
          <w:jc w:val="center"/>
        </w:trPr>
        <w:tc>
          <w:tcPr>
            <w:tcW w:w="9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tbl>
            <w:tblPr>
              <w:tblW w:w="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9209"/>
            </w:tblGrid>
            <w:tr w:rsidR="00C47DCD" w:rsidRPr="000C146E" w14:paraId="78D08445" w14:textId="77777777" w:rsidTr="00C47DCD">
              <w:trPr>
                <w:trHeight w:val="517"/>
                <w:jc w:val="center"/>
              </w:trPr>
              <w:tc>
                <w:tcPr>
                  <w:tcW w:w="92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7F208F" w14:textId="77777777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Zahájení (předseda zkušební komise). </w:t>
                  </w:r>
                </w:p>
                <w:p w14:paraId="3110D2A9" w14:textId="31A79366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Představení doktoranda jeho školitelem.</w:t>
                  </w:r>
                </w:p>
                <w:p w14:paraId="04CE869A" w14:textId="1A1CF932" w:rsidR="00C47DCD" w:rsidRPr="001E47B4" w:rsidRDefault="000C146E" w:rsidP="000C146E">
                  <w:pPr>
                    <w:pStyle w:val="Odstavecseseznamem"/>
                    <w:numPr>
                      <w:ilvl w:val="0"/>
                      <w:numId w:val="13"/>
                    </w:numPr>
                    <w:spacing w:line="252" w:lineRule="auto"/>
                    <w:jc w:val="both"/>
                    <w:rPr>
                      <w:rFonts w:asciiTheme="minorHAnsi" w:hAnsiTheme="minorHAnsi" w:cstheme="minorHAnsi"/>
                      <w:i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</w:rPr>
                    <w:t>Ú</w:t>
                  </w:r>
                  <w:r w:rsidR="00C47DCD" w:rsidRPr="001E47B4">
                    <w:rPr>
                      <w:rFonts w:asciiTheme="minorHAnsi" w:hAnsiTheme="minorHAnsi" w:cstheme="minorHAnsi"/>
                      <w:i/>
                    </w:rPr>
                    <w:t xml:space="preserve">stní zkouška – </w:t>
                  </w:r>
                  <w:r w:rsidRPr="001E47B4">
                    <w:rPr>
                      <w:rFonts w:asciiTheme="minorHAnsi" w:hAnsiTheme="minorHAnsi" w:cstheme="minorHAnsi"/>
                      <w:i/>
                    </w:rPr>
                    <w:t>p</w:t>
                  </w:r>
                  <w:r w:rsidR="00C47DCD" w:rsidRPr="001E47B4">
                    <w:rPr>
                      <w:rFonts w:asciiTheme="minorHAnsi" w:hAnsiTheme="minorHAnsi" w:cstheme="minorHAnsi"/>
                      <w:i/>
                    </w:rPr>
                    <w:t>oložení otázek doktorandovi členy zkušební komise z vylosovaného zkušebního okruhu, odpovědi na dotazy členů</w:t>
                  </w:r>
                  <w:r w:rsidRPr="001E47B4">
                    <w:rPr>
                      <w:rFonts w:asciiTheme="minorHAnsi" w:hAnsiTheme="minorHAnsi" w:cstheme="minorHAnsi"/>
                      <w:i/>
                    </w:rPr>
                    <w:t xml:space="preserve"> komise</w:t>
                  </w:r>
                  <w:r w:rsidR="00BD6DF5" w:rsidRPr="001E47B4">
                    <w:rPr>
                      <w:rFonts w:asciiTheme="minorHAnsi" w:hAnsiTheme="minorHAnsi" w:cstheme="minorHAnsi"/>
                      <w:i/>
                    </w:rPr>
                    <w:t>.</w:t>
                  </w:r>
                  <w:r w:rsidR="00C47DCD" w:rsidRPr="001E47B4">
                    <w:rPr>
                      <w:rFonts w:asciiTheme="minorHAnsi" w:hAnsiTheme="minorHAnsi" w:cstheme="minorHAnsi"/>
                      <w:i/>
                    </w:rPr>
                    <w:t xml:space="preserve"> </w:t>
                  </w:r>
                </w:p>
                <w:p w14:paraId="6D6E6686" w14:textId="6490AB5C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Prezentace tezí proponované doktorské práce doktorandem (v programu PowerPoint). Prezentace obsahuje vymezení předmětu práce, cílů a teoretických východisek. Přehled a kritické zhodnocení předchozích badatelských výsledků v dané oblasti, charakteristiku hlavních částí a předpokládaný vědecký přínos výsledků práce pro danou oblast bádání. </w:t>
                  </w:r>
                </w:p>
                <w:p w14:paraId="62053970" w14:textId="246175EB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Zodpovězení položených otázek i doplňujících dotazů, vycházejících ze zkušební</w:t>
                  </w:r>
                  <w:r w:rsidR="000C146E"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ho</w:t>
                  </w: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 okruh</w:t>
                  </w:r>
                  <w:r w:rsidR="000C146E"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u</w:t>
                  </w: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 i tezí </w:t>
                  </w:r>
                  <w:r w:rsidR="000C146E"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doktorské práce</w:t>
                  </w: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. </w:t>
                  </w:r>
                </w:p>
                <w:p w14:paraId="7D79726C" w14:textId="77777777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Odborná rozprava členů zkušební komise s doktorandem.</w:t>
                  </w:r>
                </w:p>
                <w:p w14:paraId="3727994A" w14:textId="3AA0A0CE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Celkové zhodnocení prezentace i odpovědí doktoranda na </w:t>
                  </w:r>
                  <w:r w:rsidR="000C146E"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položené</w:t>
                  </w: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 xml:space="preserve"> otázky, včetně kvality zapojení do odborné rozpravy. </w:t>
                  </w:r>
                </w:p>
                <w:p w14:paraId="05306FB2" w14:textId="77777777" w:rsidR="00C47DCD" w:rsidRPr="001E47B4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Tajné hlasování.</w:t>
                  </w:r>
                </w:p>
                <w:p w14:paraId="2E39C1E7" w14:textId="77777777" w:rsidR="00C47DCD" w:rsidRPr="000C146E" w:rsidRDefault="00C47DCD" w:rsidP="00C47DCD">
                  <w:pPr>
                    <w:pStyle w:val="Zkladntext2"/>
                    <w:numPr>
                      <w:ilvl w:val="0"/>
                      <w:numId w:val="13"/>
                    </w:numPr>
                    <w:spacing w:after="0" w:line="240" w:lineRule="auto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1E47B4">
                    <w:rPr>
                      <w:rFonts w:asciiTheme="minorHAnsi" w:hAnsiTheme="minorHAnsi" w:cstheme="minorHAnsi"/>
                      <w:i/>
                      <w:sz w:val="24"/>
                      <w:szCs w:val="24"/>
                    </w:rPr>
                    <w:t>Vyhlášení výsledků SDZ (předseda zkušební komise).</w:t>
                  </w:r>
                </w:p>
              </w:tc>
            </w:tr>
          </w:tbl>
          <w:p w14:paraId="25605744" w14:textId="1F68462F" w:rsidR="00003E37" w:rsidRPr="00F876A5" w:rsidRDefault="00003E37" w:rsidP="00BD6DF5">
            <w:pPr>
              <w:rPr>
                <w:rFonts w:asciiTheme="minorHAnsi" w:hAnsiTheme="minorHAnsi" w:cstheme="minorHAnsi"/>
                <w:i/>
              </w:rPr>
            </w:pPr>
          </w:p>
        </w:tc>
      </w:tr>
    </w:tbl>
    <w:p w14:paraId="524FF010" w14:textId="5FB97DBD" w:rsidR="00AC12BA" w:rsidRPr="00F876A5" w:rsidRDefault="00AC12BA" w:rsidP="00003E37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p w14:paraId="63C6E59F" w14:textId="64FA27B0" w:rsidR="00D03096" w:rsidRPr="00F876A5" w:rsidRDefault="00D03096">
      <w:pPr>
        <w:pStyle w:val="Nzev"/>
        <w:jc w:val="left"/>
        <w:rPr>
          <w:rFonts w:asciiTheme="minorHAnsi" w:hAnsiTheme="minorHAnsi" w:cstheme="minorHAnsi"/>
          <w:i/>
          <w:sz w:val="22"/>
          <w:szCs w:val="22"/>
        </w:rPr>
      </w:pPr>
    </w:p>
    <w:sectPr w:rsidR="00D03096" w:rsidRPr="00F876A5" w:rsidSect="0046796C">
      <w:headerReference w:type="default" r:id="rId11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C02398" w14:textId="77777777" w:rsidR="0082001E" w:rsidRDefault="0082001E" w:rsidP="00C72AA9">
      <w:r>
        <w:separator/>
      </w:r>
    </w:p>
  </w:endnote>
  <w:endnote w:type="continuationSeparator" w:id="0">
    <w:p w14:paraId="45C09945" w14:textId="77777777" w:rsidR="0082001E" w:rsidRDefault="0082001E" w:rsidP="00C72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700CA6" w14:textId="77777777" w:rsidR="0082001E" w:rsidRDefault="0082001E" w:rsidP="00C72AA9">
      <w:r>
        <w:separator/>
      </w:r>
    </w:p>
  </w:footnote>
  <w:footnote w:type="continuationSeparator" w:id="0">
    <w:p w14:paraId="5624F872" w14:textId="77777777" w:rsidR="0082001E" w:rsidRDefault="0082001E" w:rsidP="00C72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3F3BC" w14:textId="599A2268" w:rsidR="00C72AA9" w:rsidRDefault="00C72AA9" w:rsidP="00C72AA9">
    <w:pPr>
      <w:pStyle w:val="Zhlav"/>
      <w:jc w:val="right"/>
    </w:pPr>
    <w:r>
      <w:rPr>
        <w:noProof/>
      </w:rPr>
      <w:drawing>
        <wp:inline distT="0" distB="0" distL="0" distR="0" wp14:anchorId="7BD51D89" wp14:editId="53FE1983">
          <wp:extent cx="1240972" cy="468470"/>
          <wp:effectExtent l="0" t="0" r="0" b="825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8675" cy="4751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45301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BDF3F04"/>
    <w:multiLevelType w:val="hybridMultilevel"/>
    <w:tmpl w:val="78EA2088"/>
    <w:lvl w:ilvl="0" w:tplc="4BFEBD44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00E74"/>
    <w:multiLevelType w:val="hybridMultilevel"/>
    <w:tmpl w:val="FED60D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979B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2C3B47"/>
    <w:multiLevelType w:val="hybridMultilevel"/>
    <w:tmpl w:val="9F4EF2B8"/>
    <w:lvl w:ilvl="0" w:tplc="B27498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C0760"/>
    <w:multiLevelType w:val="hybridMultilevel"/>
    <w:tmpl w:val="21E48346"/>
    <w:lvl w:ilvl="0" w:tplc="191E15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  <w:color w:val="000000"/>
      </w:r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A00147"/>
    <w:multiLevelType w:val="hybridMultilevel"/>
    <w:tmpl w:val="E2A6B94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6D1347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056753A"/>
    <w:multiLevelType w:val="hybridMultilevel"/>
    <w:tmpl w:val="E40088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  <w:lvlOverride w:ilvl="0">
      <w:startOverride w:val="1"/>
    </w:lvlOverride>
  </w:num>
  <w:num w:numId="2">
    <w:abstractNumId w:val="9"/>
    <w:lvlOverride w:ilvl="0">
      <w:startOverride w:val="1"/>
    </w:lvlOverride>
  </w:num>
  <w:num w:numId="3">
    <w:abstractNumId w:val="1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7"/>
  </w:num>
  <w:num w:numId="6">
    <w:abstractNumId w:val="0"/>
  </w:num>
  <w:num w:numId="7">
    <w:abstractNumId w:val="10"/>
  </w:num>
  <w:num w:numId="8">
    <w:abstractNumId w:val="4"/>
  </w:num>
  <w:num w:numId="9">
    <w:abstractNumId w:val="8"/>
  </w:num>
  <w:num w:numId="10">
    <w:abstractNumId w:val="5"/>
  </w:num>
  <w:num w:numId="11">
    <w:abstractNumId w:val="3"/>
  </w:num>
  <w:num w:numId="12">
    <w:abstractNumId w:val="6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I2MANSlmaWpko6SsGpxcWZ+XkgBYZGtQAfdaBaLQAAAA=="/>
  </w:docVars>
  <w:rsids>
    <w:rsidRoot w:val="009732FB"/>
    <w:rsid w:val="00000062"/>
    <w:rsid w:val="00003E37"/>
    <w:rsid w:val="0008321F"/>
    <w:rsid w:val="000A4778"/>
    <w:rsid w:val="000C146E"/>
    <w:rsid w:val="000D0B04"/>
    <w:rsid w:val="00142D89"/>
    <w:rsid w:val="00185359"/>
    <w:rsid w:val="001E47B4"/>
    <w:rsid w:val="002110C2"/>
    <w:rsid w:val="00231D98"/>
    <w:rsid w:val="0023214D"/>
    <w:rsid w:val="00285EFF"/>
    <w:rsid w:val="002B4420"/>
    <w:rsid w:val="002E2293"/>
    <w:rsid w:val="002E7AD4"/>
    <w:rsid w:val="00410B92"/>
    <w:rsid w:val="00421E71"/>
    <w:rsid w:val="00450A0A"/>
    <w:rsid w:val="0046796C"/>
    <w:rsid w:val="00467EFC"/>
    <w:rsid w:val="004750D4"/>
    <w:rsid w:val="004812A7"/>
    <w:rsid w:val="004A5F00"/>
    <w:rsid w:val="00501F60"/>
    <w:rsid w:val="00514CF1"/>
    <w:rsid w:val="00521F43"/>
    <w:rsid w:val="00522631"/>
    <w:rsid w:val="00577316"/>
    <w:rsid w:val="005D0659"/>
    <w:rsid w:val="005E4DBA"/>
    <w:rsid w:val="00637D2C"/>
    <w:rsid w:val="006405CC"/>
    <w:rsid w:val="00663585"/>
    <w:rsid w:val="006E3A9D"/>
    <w:rsid w:val="00725F53"/>
    <w:rsid w:val="007429BC"/>
    <w:rsid w:val="0075051A"/>
    <w:rsid w:val="0075428C"/>
    <w:rsid w:val="0082001E"/>
    <w:rsid w:val="00822119"/>
    <w:rsid w:val="008809E6"/>
    <w:rsid w:val="008B1669"/>
    <w:rsid w:val="008E6BEC"/>
    <w:rsid w:val="00904B00"/>
    <w:rsid w:val="009732FB"/>
    <w:rsid w:val="00A730F7"/>
    <w:rsid w:val="00A8716E"/>
    <w:rsid w:val="00AC12BA"/>
    <w:rsid w:val="00AD1A6C"/>
    <w:rsid w:val="00AD52A1"/>
    <w:rsid w:val="00AE67B1"/>
    <w:rsid w:val="00B01E94"/>
    <w:rsid w:val="00B0404E"/>
    <w:rsid w:val="00B23DEB"/>
    <w:rsid w:val="00B31135"/>
    <w:rsid w:val="00B60503"/>
    <w:rsid w:val="00BD6DF5"/>
    <w:rsid w:val="00C006EB"/>
    <w:rsid w:val="00C35AA0"/>
    <w:rsid w:val="00C47DCD"/>
    <w:rsid w:val="00C57347"/>
    <w:rsid w:val="00C72AA9"/>
    <w:rsid w:val="00CE6AB9"/>
    <w:rsid w:val="00D022C9"/>
    <w:rsid w:val="00D03096"/>
    <w:rsid w:val="00D9356D"/>
    <w:rsid w:val="00DB2760"/>
    <w:rsid w:val="00DF5C40"/>
    <w:rsid w:val="00E45FAA"/>
    <w:rsid w:val="00E579CF"/>
    <w:rsid w:val="00ED143B"/>
    <w:rsid w:val="00F00333"/>
    <w:rsid w:val="00F37B29"/>
    <w:rsid w:val="00F520C8"/>
    <w:rsid w:val="00F876A5"/>
    <w:rsid w:val="00FB0C23"/>
    <w:rsid w:val="00FE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FED09"/>
  <w15:docId w15:val="{064FD5BF-5AE6-4A03-92B9-E1118B20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2B4420"/>
    <w:rPr>
      <w:color w:val="808080"/>
    </w:rPr>
  </w:style>
  <w:style w:type="paragraph" w:styleId="Zhlav">
    <w:name w:val="header"/>
    <w:basedOn w:val="Normln"/>
    <w:link w:val="ZhlavChar"/>
    <w:uiPriority w:val="99"/>
    <w:unhideWhenUsed/>
    <w:rsid w:val="00C72AA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72AA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01E9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01E9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01E9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1E9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01E9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01E94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01E94"/>
    <w:rPr>
      <w:rFonts w:ascii="Segoe UI" w:eastAsia="Times New Roman" w:hAnsi="Segoe UI" w:cs="Segoe UI"/>
      <w:sz w:val="18"/>
      <w:szCs w:val="18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F876A5"/>
    <w:pPr>
      <w:spacing w:before="100" w:beforeAutospacing="1" w:after="100" w:afterAutospacing="1"/>
    </w:pPr>
  </w:style>
  <w:style w:type="paragraph" w:styleId="Zkladntext2">
    <w:name w:val="Body Text 2"/>
    <w:basedOn w:val="Normln"/>
    <w:link w:val="Zkladntext2Char"/>
    <w:uiPriority w:val="99"/>
    <w:semiHidden/>
    <w:unhideWhenUsed/>
    <w:rsid w:val="00C47DCD"/>
    <w:pPr>
      <w:spacing w:after="120" w:line="480" w:lineRule="auto"/>
    </w:pPr>
    <w:rPr>
      <w:rFonts w:eastAsiaTheme="minorHAnsi"/>
      <w:sz w:val="22"/>
      <w:szCs w:val="22"/>
      <w:lang w:eastAsia="en-US"/>
    </w:rPr>
  </w:style>
  <w:style w:type="character" w:customStyle="1" w:styleId="Zkladntext2Char">
    <w:name w:val="Základní text 2 Char"/>
    <w:basedOn w:val="Standardnpsmoodstavce"/>
    <w:link w:val="Zkladntext2"/>
    <w:uiPriority w:val="99"/>
    <w:semiHidden/>
    <w:rsid w:val="00C47DC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7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8250A6958E4964AD4B346A219994E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ABA2471-355C-4EE8-BA5C-7233909DB435}"/>
      </w:docPartPr>
      <w:docPartBody>
        <w:p w:rsidR="00BE3488" w:rsidRDefault="00D72D49" w:rsidP="00D72D49">
          <w:pPr>
            <w:pStyle w:val="738250A6958E4964AD4B346A219994EB"/>
          </w:pPr>
          <w:r w:rsidRPr="00730581">
            <w:rPr>
              <w:rStyle w:val="Zstupntext"/>
              <w:rFonts w:eastAsiaTheme="minorHAnsi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2D49"/>
    <w:rsid w:val="001153B4"/>
    <w:rsid w:val="001A7C1F"/>
    <w:rsid w:val="0027738F"/>
    <w:rsid w:val="002E4575"/>
    <w:rsid w:val="00365731"/>
    <w:rsid w:val="00560635"/>
    <w:rsid w:val="005A40E8"/>
    <w:rsid w:val="00A24C63"/>
    <w:rsid w:val="00A43FE8"/>
    <w:rsid w:val="00BD353E"/>
    <w:rsid w:val="00BE3488"/>
    <w:rsid w:val="00C32B59"/>
    <w:rsid w:val="00C4014D"/>
    <w:rsid w:val="00C51E8B"/>
    <w:rsid w:val="00CA6011"/>
    <w:rsid w:val="00CC234A"/>
    <w:rsid w:val="00CE16DB"/>
    <w:rsid w:val="00D72D49"/>
    <w:rsid w:val="00F3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C51E8B"/>
    <w:rPr>
      <w:color w:val="808080"/>
    </w:rPr>
  </w:style>
  <w:style w:type="paragraph" w:customStyle="1" w:styleId="738250A6958E4964AD4B346A219994EB">
    <w:name w:val="738250A6958E4964AD4B346A219994EB"/>
    <w:rsid w:val="00D72D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A29FD78BE90468000AF36CB620D98" ma:contentTypeVersion="14" ma:contentTypeDescription="Vytvoří nový dokument" ma:contentTypeScope="" ma:versionID="6933fb1b8d01075e45f626c19bed0540">
  <xsd:schema xmlns:xsd="http://www.w3.org/2001/XMLSchema" xmlns:xs="http://www.w3.org/2001/XMLSchema" xmlns:p="http://schemas.microsoft.com/office/2006/metadata/properties" xmlns:ns3="798a07b0-2166-46b5-9720-438eae45cd28" xmlns:ns4="0f52263e-01d4-4ff5-83e9-8750e4c0f078" targetNamespace="http://schemas.microsoft.com/office/2006/metadata/properties" ma:root="true" ma:fieldsID="6d5c8186c1550fdbef2d5150ea08fb85" ns3:_="" ns4:_="">
    <xsd:import namespace="798a07b0-2166-46b5-9720-438eae45cd28"/>
    <xsd:import namespace="0f52263e-01d4-4ff5-83e9-8750e4c0f0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a07b0-2166-46b5-9720-438eae45c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2263e-01d4-4ff5-83e9-8750e4c0f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A6783-D303-4B4A-85C8-35CBB51F2D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39E41-FD4D-471B-AE73-BC9DFE9EC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8a07b0-2166-46b5-9720-438eae45cd28"/>
    <ds:schemaRef ds:uri="0f52263e-01d4-4ff5-83e9-8750e4c0f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261803-84CA-4A98-918C-64D436DDA0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967888-02D8-4209-AA19-C7FEA0AA4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5</cp:revision>
  <cp:lastPrinted>2021-11-26T11:41:00Z</cp:lastPrinted>
  <dcterms:created xsi:type="dcterms:W3CDTF">2022-02-04T08:40:00Z</dcterms:created>
  <dcterms:modified xsi:type="dcterms:W3CDTF">2022-03-16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29FD78BE90468000AF36CB620D98</vt:lpwstr>
  </property>
</Properties>
</file>